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EE15D1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3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EE15D1">
        <w:t>7</w:t>
      </w:r>
      <w:r w:rsidR="005855E4">
        <w:t>1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EE15D1">
        <w:t>Václavovi Mikovi, bývalému generálnemu</w:t>
      </w:r>
      <w:r w:rsidR="00EE15D1" w:rsidRPr="00F12EE3">
        <w:t xml:space="preserve"> riaditeľ</w:t>
      </w:r>
      <w:r w:rsidR="00EE15D1">
        <w:t>ovi SLOVAKIA TRAVEL</w:t>
      </w:r>
      <w:r w:rsidR="00EE15D1">
        <w:t>.</w:t>
      </w:r>
    </w:p>
    <w:p w:rsidR="00EE15D1" w:rsidRPr="00DB449E" w:rsidRDefault="00EE15D1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EE15D1">
        <w:t>uznesením č. 48</w:t>
      </w:r>
      <w:r w:rsidR="005855E4">
        <w:t>5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EE15D1">
        <w:t>Václavovi Mikovi, bývalému generálnemu</w:t>
      </w:r>
      <w:r w:rsidR="00EE15D1" w:rsidRPr="00F12EE3">
        <w:t xml:space="preserve"> riaditeľ</w:t>
      </w:r>
      <w:r w:rsidR="00EE15D1">
        <w:t>ovi SLOVAKIA TRAVEL</w:t>
      </w:r>
    </w:p>
    <w:p w:rsidR="00EE15D1" w:rsidRPr="003850F1" w:rsidRDefault="00EE15D1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E15D1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AD8A78D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CB8DE-43C2-425C-9109-4B3B3E06E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6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8:48:00Z</dcterms:modified>
</cp:coreProperties>
</file>